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ccc370</w:t>
        </w:r>
      </w:hyperlink>
      <w:r>
        <w:t xml:space="preserve"> </w:t>
      </w:r>
      <w:r>
        <w:t xml:space="preserve">on October 5,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ccc37048222bba5da1f30e2aa083f36459140ad"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20" Target="https://greenelab.github.io/covid19-review/v/eccc37048222bba5da1f30e2aa083f36459140ad/" TargetMode="External" /><Relationship Type="http://schemas.openxmlformats.org/officeDocument/2006/relationships/hyperlink" Id="rId22" Target="https://greenelab.github.io/covid19-review/v/eccc37048222bba5da1f30e2aa083f36459140ad/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ccc37048222bba5da1f30e2aa083f36459140ad"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20" Target="https://greenelab.github.io/covid19-review/v/eccc37048222bba5da1f30e2aa083f36459140ad/" TargetMode="External" /><Relationship Type="http://schemas.openxmlformats.org/officeDocument/2006/relationships/hyperlink" Id="rId22" Target="https://greenelab.github.io/covid19-review/v/eccc37048222bba5da1f30e2aa083f36459140ad/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05T22:19:57Z</dcterms:created>
  <dcterms:modified xsi:type="dcterms:W3CDTF">2021-10-05T22: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